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6EFA0844" w:rsidR="008E2F34" w:rsidRPr="00A7234A" w:rsidRDefault="00BB2F2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২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৪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6EFA0844" w:rsidR="008E2F34" w:rsidRPr="00A7234A" w:rsidRDefault="00BB2F2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২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৪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F869352" w14:textId="77777777" w:rsidR="00A6572E" w:rsidRDefault="00A6572E" w:rsidP="0094463B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</w:pPr>
    </w:p>
    <w:p w14:paraId="61ACCD94" w14:textId="64DB9EB7" w:rsidR="00A6572E" w:rsidRDefault="00A6572E" w:rsidP="00A6572E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টপশীট</w:t>
      </w:r>
      <w:proofErr w:type="spellEnd"/>
    </w:p>
    <w:p w14:paraId="0E346290" w14:textId="38CE695C" w:rsidR="0094463B" w:rsidRDefault="0094463B" w:rsidP="0094463B">
      <w:pPr>
        <w:spacing w:after="120"/>
        <w:jc w:val="center"/>
        <w:rPr>
          <w:rFonts w:ascii="Shonar Bangla" w:hAnsi="Shonar Bangla" w:cs="Shonar Bangla"/>
          <w:color w:val="00B050"/>
          <w:sz w:val="28"/>
          <w:szCs w:val="28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বি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নং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- ০১-০২</w:t>
      </w:r>
    </w:p>
    <w:p w14:paraId="1F107BEF" w14:textId="3D854896" w:rsidR="008F18F8" w:rsidRPr="00A7234A" w:rsidRDefault="00A7234A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হিন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ইকে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ইন্ডা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 w:rsidR="009D5E5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</w:t>
      </w:r>
    </w:p>
    <w:p w14:paraId="566F546B" w14:textId="78A92E24" w:rsidR="008F18F8" w:rsidRDefault="00A7234A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িড়ি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চাল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ভবান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D5C1043" w14:textId="6B8A7F57" w:rsidR="00A7234A" w:rsidRPr="00A7234A" w:rsidRDefault="00A7234A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নতুন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াজ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</w:p>
    <w:p w14:paraId="0806697C" w14:textId="77777777" w:rsidR="008F18F8" w:rsidRDefault="008F18F8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6A830E4D" w14:textId="47B55E65" w:rsidR="00B7374E" w:rsidRDefault="00A7234A" w:rsidP="007B4CF5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70D7D052" w14:textId="77777777" w:rsidR="0094463B" w:rsidRPr="00E1337D" w:rsidRDefault="00DC2041" w:rsidP="00321ACB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</w:p>
    <w:tbl>
      <w:tblPr>
        <w:tblStyle w:val="TableGrid"/>
        <w:tblW w:w="10944" w:type="dxa"/>
        <w:jc w:val="center"/>
        <w:tblLook w:val="04A0" w:firstRow="1" w:lastRow="0" w:firstColumn="1" w:lastColumn="0" w:noHBand="0" w:noVBand="1"/>
      </w:tblPr>
      <w:tblGrid>
        <w:gridCol w:w="5472"/>
        <w:gridCol w:w="5472"/>
      </w:tblGrid>
      <w:tr w:rsidR="0094463B" w14:paraId="31431E98" w14:textId="77777777" w:rsidTr="0094463B">
        <w:trPr>
          <w:trHeight w:val="1085"/>
          <w:jc w:val="center"/>
        </w:trPr>
        <w:tc>
          <w:tcPr>
            <w:tcW w:w="5472" w:type="dxa"/>
          </w:tcPr>
          <w:p w14:paraId="3BE57B5F" w14:textId="6403B71F" w:rsidR="0094463B" w:rsidRDefault="0094463B" w:rsidP="0094463B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নং-০১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5472" w:type="dxa"/>
          </w:tcPr>
          <w:p w14:paraId="6DBAC5CC" w14:textId="65E01FC2" w:rsidR="0094463B" w:rsidRDefault="0094463B" w:rsidP="0094463B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১,১৬,২৯০.২৫</w:t>
            </w:r>
          </w:p>
        </w:tc>
      </w:tr>
      <w:tr w:rsidR="0094463B" w14:paraId="4B3BAF8A" w14:textId="77777777" w:rsidTr="0094463B">
        <w:trPr>
          <w:trHeight w:val="1114"/>
          <w:jc w:val="center"/>
        </w:trPr>
        <w:tc>
          <w:tcPr>
            <w:tcW w:w="5472" w:type="dxa"/>
          </w:tcPr>
          <w:p w14:paraId="76F96DE1" w14:textId="346E7865" w:rsidR="0094463B" w:rsidRDefault="0094463B" w:rsidP="0094463B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নং-০</w:t>
            </w: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২</w:t>
            </w: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5472" w:type="dxa"/>
          </w:tcPr>
          <w:p w14:paraId="59F94793" w14:textId="35E20B03" w:rsidR="0094463B" w:rsidRDefault="0094463B" w:rsidP="0094463B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১৭,৯৯৯.৪০</w:t>
            </w:r>
          </w:p>
        </w:tc>
      </w:tr>
      <w:tr w:rsidR="0094463B" w14:paraId="5D1FD1BB" w14:textId="77777777" w:rsidTr="0094463B">
        <w:trPr>
          <w:trHeight w:val="1085"/>
          <w:jc w:val="center"/>
        </w:trPr>
        <w:tc>
          <w:tcPr>
            <w:tcW w:w="5472" w:type="dxa"/>
          </w:tcPr>
          <w:p w14:paraId="4BCA1281" w14:textId="2DEAFDC3" w:rsidR="0094463B" w:rsidRDefault="0094463B" w:rsidP="0094463B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</w:p>
        </w:tc>
        <w:tc>
          <w:tcPr>
            <w:tcW w:w="5472" w:type="dxa"/>
          </w:tcPr>
          <w:p w14:paraId="2234C2BF" w14:textId="02AE6642" w:rsidR="0094463B" w:rsidRDefault="0094463B" w:rsidP="0094463B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১,৭৯,২৮৯.৬৫</w:t>
            </w:r>
          </w:p>
        </w:tc>
      </w:tr>
    </w:tbl>
    <w:p w14:paraId="69F40F58" w14:textId="5BD0B5B5" w:rsidR="00E1337D" w:rsidRPr="00E1337D" w:rsidRDefault="00E1337D" w:rsidP="00321ACB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1968545F" w14:textId="419970B4" w:rsidR="008F18F8" w:rsidRPr="00CD5CAC" w:rsidRDefault="008F18F8" w:rsidP="008F18F8">
      <w:pPr>
        <w:spacing w:after="120"/>
        <w:rPr>
          <w:rFonts w:ascii="Bangla" w:hAnsi="Bangla" w:cs="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</w:t>
      </w:r>
      <w:r w:rsidR="00E1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</w:t>
      </w:r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(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 w:rsidR="0094463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এক</w:t>
      </w:r>
      <w:proofErr w:type="spellEnd"/>
      <w:r w:rsidR="0094463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94463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লক্ষ</w:t>
      </w:r>
      <w:proofErr w:type="spellEnd"/>
      <w:r w:rsidR="0094463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94463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ঊনআশি</w:t>
      </w:r>
      <w:proofErr w:type="spellEnd"/>
      <w:r w:rsidR="00E1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94463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দুইশত</w:t>
      </w:r>
      <w:proofErr w:type="spellEnd"/>
      <w:r w:rsidR="0094463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1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ঊন</w:t>
      </w:r>
      <w:r w:rsidR="0094463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নব্বই</w:t>
      </w:r>
      <w:proofErr w:type="spellEnd"/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5F19E5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94463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ঁয়ষট্টি</w:t>
      </w:r>
      <w:proofErr w:type="spellEnd"/>
      <w:r w:rsidR="00E1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1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য়সা</w:t>
      </w:r>
      <w:proofErr w:type="spellEnd"/>
      <w:r w:rsidR="00E1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05822"/>
    <w:rsid w:val="00055F47"/>
    <w:rsid w:val="001D6DAD"/>
    <w:rsid w:val="001F2F52"/>
    <w:rsid w:val="00203B44"/>
    <w:rsid w:val="002E11F7"/>
    <w:rsid w:val="00321ACB"/>
    <w:rsid w:val="005F19E5"/>
    <w:rsid w:val="006D38E6"/>
    <w:rsid w:val="00784F78"/>
    <w:rsid w:val="007B4CF5"/>
    <w:rsid w:val="007D02D1"/>
    <w:rsid w:val="00887277"/>
    <w:rsid w:val="008E2F34"/>
    <w:rsid w:val="008F18F8"/>
    <w:rsid w:val="0094463B"/>
    <w:rsid w:val="009A0CD4"/>
    <w:rsid w:val="009D0C82"/>
    <w:rsid w:val="009D5E53"/>
    <w:rsid w:val="00A6572E"/>
    <w:rsid w:val="00A7234A"/>
    <w:rsid w:val="00A7325D"/>
    <w:rsid w:val="00B7374E"/>
    <w:rsid w:val="00BB2F21"/>
    <w:rsid w:val="00CD5CAC"/>
    <w:rsid w:val="00D073AC"/>
    <w:rsid w:val="00D234BE"/>
    <w:rsid w:val="00DB286A"/>
    <w:rsid w:val="00DC2041"/>
    <w:rsid w:val="00DF4C2A"/>
    <w:rsid w:val="00E06171"/>
    <w:rsid w:val="00E1337D"/>
    <w:rsid w:val="00E2466F"/>
    <w:rsid w:val="00F16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234A"/>
    <w:rPr>
      <w:color w:val="808080"/>
    </w:rPr>
  </w:style>
  <w:style w:type="table" w:styleId="TableGrid">
    <w:name w:val="Table Grid"/>
    <w:basedOn w:val="TableNormal"/>
    <w:uiPriority w:val="39"/>
    <w:rsid w:val="009446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</Words>
  <Characters>27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3</cp:revision>
  <cp:lastPrinted>2022-06-18T19:02:00Z</cp:lastPrinted>
  <dcterms:created xsi:type="dcterms:W3CDTF">2022-06-20T16:25:00Z</dcterms:created>
  <dcterms:modified xsi:type="dcterms:W3CDTF">2022-06-20T16:26:00Z</dcterms:modified>
</cp:coreProperties>
</file>